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0AE9" w14:textId="36AB728C" w:rsidR="00AD3B0D" w:rsidRPr="004A16D7" w:rsidRDefault="00AD3B0D" w:rsidP="00EC5F6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noProof/>
          <w:sz w:val="23"/>
          <w:szCs w:val="23"/>
        </w:rPr>
        <w:drawing>
          <wp:inline distT="0" distB="0" distL="0" distR="0" wp14:anchorId="6A563FE5" wp14:editId="09DE28A2">
            <wp:extent cx="1743075" cy="696187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478" cy="70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D8F4" w14:textId="5AD791C8" w:rsidR="005B449E" w:rsidRPr="00051C10" w:rsidRDefault="00EC5F61" w:rsidP="00EC5F6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 w:rsidRPr="00051C10">
        <w:rPr>
          <w:rFonts w:cs="Times New Roman"/>
          <w:b/>
          <w:bCs/>
          <w:sz w:val="28"/>
          <w:szCs w:val="28"/>
        </w:rPr>
        <w:t xml:space="preserve">Animal Emergency Incident Management Network </w:t>
      </w:r>
      <w:r w:rsidRPr="00051C10">
        <w:rPr>
          <w:rFonts w:cs="Times New Roman"/>
          <w:b/>
          <w:bCs/>
          <w:sz w:val="28"/>
          <w:szCs w:val="28"/>
        </w:rPr>
        <w:br/>
        <w:t>Australia and New Zealand Incorporated</w:t>
      </w:r>
    </w:p>
    <w:p w14:paraId="067E98D6" w14:textId="28D7BA14" w:rsidR="006F44CB" w:rsidRDefault="00051C10" w:rsidP="00EC5F6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br/>
      </w:r>
      <w:r w:rsidR="00EB2FDD" w:rsidRPr="004A16D7">
        <w:rPr>
          <w:rFonts w:cs="Times New Roman"/>
          <w:b/>
          <w:bCs/>
          <w:sz w:val="28"/>
          <w:szCs w:val="28"/>
        </w:rPr>
        <w:t xml:space="preserve">Annual General Meeting </w:t>
      </w:r>
    </w:p>
    <w:p w14:paraId="64C7BF29" w14:textId="50A46944" w:rsidR="00AD3B0D" w:rsidRPr="00051C10" w:rsidRDefault="00251E54" w:rsidP="00EC5F6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 w:rsidRPr="00051C10">
        <w:rPr>
          <w:rFonts w:cs="Times New Roman"/>
          <w:b/>
          <w:bCs/>
          <w:sz w:val="28"/>
          <w:szCs w:val="28"/>
        </w:rPr>
        <w:t>Minutes</w:t>
      </w:r>
    </w:p>
    <w:p w14:paraId="4AF38D4D" w14:textId="2DE21395" w:rsidR="00EC5F61" w:rsidRPr="00051C10" w:rsidRDefault="00EB2FDD" w:rsidP="00EC5F6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051C10">
        <w:rPr>
          <w:rFonts w:cs="Times New Roman"/>
          <w:b/>
          <w:bCs/>
          <w:sz w:val="24"/>
          <w:szCs w:val="24"/>
        </w:rPr>
        <w:t xml:space="preserve">Thursday </w:t>
      </w:r>
      <w:r w:rsidR="00F41347" w:rsidRPr="00051C10">
        <w:rPr>
          <w:rFonts w:cs="Times New Roman"/>
          <w:b/>
          <w:bCs/>
          <w:sz w:val="24"/>
          <w:szCs w:val="24"/>
        </w:rPr>
        <w:t xml:space="preserve">6 </w:t>
      </w:r>
      <w:r w:rsidRPr="00051C10">
        <w:rPr>
          <w:rFonts w:cs="Times New Roman"/>
          <w:b/>
          <w:bCs/>
          <w:sz w:val="24"/>
          <w:szCs w:val="24"/>
        </w:rPr>
        <w:t xml:space="preserve">Oct 2022   </w:t>
      </w:r>
      <w:r w:rsidR="00EC5F61" w:rsidRPr="00051C10">
        <w:rPr>
          <w:rFonts w:cs="Times New Roman"/>
          <w:b/>
          <w:bCs/>
          <w:sz w:val="24"/>
          <w:szCs w:val="24"/>
        </w:rPr>
        <w:t xml:space="preserve">7.00 pm AEST </w:t>
      </w:r>
      <w:r w:rsidR="00C059AD" w:rsidRPr="00051C10">
        <w:rPr>
          <w:rFonts w:cs="Times New Roman"/>
          <w:b/>
          <w:bCs/>
          <w:sz w:val="24"/>
          <w:szCs w:val="24"/>
        </w:rPr>
        <w:t>on Zoom</w:t>
      </w:r>
      <w:r w:rsidR="00F807BD" w:rsidRPr="00051C10">
        <w:rPr>
          <w:rStyle w:val="Hyperlink"/>
          <w:rFonts w:cs="Times New Roman"/>
          <w:b/>
          <w:bCs/>
          <w:sz w:val="24"/>
          <w:szCs w:val="24"/>
        </w:rPr>
        <w:br/>
      </w:r>
    </w:p>
    <w:p w14:paraId="22A618C6" w14:textId="68277B11" w:rsidR="00573742" w:rsidRDefault="00C059AD" w:rsidP="00C059AD">
      <w:r>
        <w:t>Attendance:</w:t>
      </w:r>
      <w:r w:rsidR="00573742">
        <w:t xml:space="preserve"> Professor</w:t>
      </w:r>
      <w:r>
        <w:t xml:space="preserve"> </w:t>
      </w:r>
      <w:r w:rsidR="0004105A">
        <w:t>Julian (</w:t>
      </w:r>
      <w:r w:rsidR="009D07B1">
        <w:t>Josh</w:t>
      </w:r>
      <w:r w:rsidR="0004105A">
        <w:t>)</w:t>
      </w:r>
      <w:r w:rsidR="009D07B1">
        <w:t xml:space="preserve"> Slater</w:t>
      </w:r>
      <w:r w:rsidR="00851C92">
        <w:t xml:space="preserve"> (JS)</w:t>
      </w:r>
      <w:r w:rsidR="009D07B1">
        <w:t>, David King</w:t>
      </w:r>
      <w:r w:rsidR="00851C92">
        <w:t xml:space="preserve"> (DK)</w:t>
      </w:r>
      <w:r w:rsidR="009D07B1">
        <w:t>, Dr Christine Smith</w:t>
      </w:r>
      <w:r w:rsidR="00851C92">
        <w:t xml:space="preserve"> (CS)</w:t>
      </w:r>
      <w:r w:rsidR="009D07B1">
        <w:t>, Rod Stebbing</w:t>
      </w:r>
      <w:r w:rsidR="00412B39">
        <w:t xml:space="preserve"> </w:t>
      </w:r>
      <w:r w:rsidR="00851C92">
        <w:t>(RS)</w:t>
      </w:r>
      <w:r w:rsidR="009D07B1">
        <w:t xml:space="preserve">, </w:t>
      </w:r>
      <w:r w:rsidR="00F25598">
        <w:t>Erica Honey</w:t>
      </w:r>
      <w:r w:rsidR="00851C92">
        <w:t xml:space="preserve"> (EH)</w:t>
      </w:r>
      <w:r w:rsidR="00F25598">
        <w:t xml:space="preserve">, </w:t>
      </w:r>
      <w:r w:rsidR="008C7551">
        <w:t>Anthony Hatch</w:t>
      </w:r>
      <w:r w:rsidR="00851C92">
        <w:t xml:space="preserve"> (AH)</w:t>
      </w:r>
      <w:r w:rsidR="008C7551">
        <w:t>, Ben Birbeck</w:t>
      </w:r>
      <w:r w:rsidR="00555C9E">
        <w:t xml:space="preserve"> </w:t>
      </w:r>
      <w:r w:rsidR="00851C92">
        <w:t>(BB)</w:t>
      </w:r>
      <w:r w:rsidR="008C7551">
        <w:t xml:space="preserve">, </w:t>
      </w:r>
      <w:r w:rsidR="001D3108">
        <w:t>Professor Christopher Riley</w:t>
      </w:r>
      <w:r w:rsidR="00851C92">
        <w:t xml:space="preserve"> (CR)</w:t>
      </w:r>
      <w:r w:rsidR="001D3108">
        <w:t>, Mary-Anne Leighton</w:t>
      </w:r>
      <w:r w:rsidR="00851C92">
        <w:t xml:space="preserve"> (ML)</w:t>
      </w:r>
      <w:r w:rsidR="001D3108">
        <w:t>, Gina Kemp</w:t>
      </w:r>
      <w:r w:rsidR="00851C92">
        <w:t xml:space="preserve"> (GK)</w:t>
      </w:r>
      <w:r w:rsidR="00884AB6">
        <w:t>,</w:t>
      </w:r>
      <w:r w:rsidR="001D3108">
        <w:t xml:space="preserve"> Julie Fiedler</w:t>
      </w:r>
      <w:r w:rsidR="00851C92">
        <w:t xml:space="preserve"> (JF)</w:t>
      </w:r>
      <w:r w:rsidR="001D3108">
        <w:t xml:space="preserve">, </w:t>
      </w:r>
      <w:r w:rsidR="00884AB6">
        <w:t xml:space="preserve">Rhonda </w:t>
      </w:r>
      <w:proofErr w:type="spellStart"/>
      <w:r w:rsidR="00884AB6">
        <w:t>Petschel</w:t>
      </w:r>
      <w:proofErr w:type="spellEnd"/>
      <w:r w:rsidR="00851C92">
        <w:t xml:space="preserve"> (RP)</w:t>
      </w:r>
      <w:r w:rsidR="00884AB6">
        <w:t xml:space="preserve">, </w:t>
      </w:r>
      <w:r w:rsidR="002E5CC2">
        <w:t>Warren Rees</w:t>
      </w:r>
      <w:r w:rsidR="00851C92">
        <w:t xml:space="preserve"> (WR)</w:t>
      </w:r>
      <w:r w:rsidR="002E5CC2">
        <w:t>, Sue Leslie</w:t>
      </w:r>
      <w:r w:rsidR="00851C92">
        <w:t xml:space="preserve"> (SL)</w:t>
      </w:r>
      <w:r w:rsidR="002E5CC2">
        <w:t xml:space="preserve">, </w:t>
      </w:r>
    </w:p>
    <w:p w14:paraId="312CF8B8" w14:textId="248F25B3" w:rsidR="00C059AD" w:rsidRPr="004A16D7" w:rsidRDefault="00066778" w:rsidP="00C059AD">
      <w:r>
        <w:t>Steve Bevan</w:t>
      </w:r>
      <w:r w:rsidR="00851C92">
        <w:t xml:space="preserve"> (SB)</w:t>
      </w:r>
      <w:r>
        <w:t>.</w:t>
      </w:r>
      <w:r w:rsidR="007D3AB1">
        <w:br/>
        <w:t xml:space="preserve">Apologies: Judi </w:t>
      </w:r>
      <w:proofErr w:type="spellStart"/>
      <w:r w:rsidR="007D3AB1">
        <w:t>Tainsh</w:t>
      </w:r>
      <w:proofErr w:type="spellEnd"/>
      <w:r w:rsidR="007D3AB1">
        <w:t xml:space="preserve">, Dr Ian Porter, Dr Kathy Klein, Fiona Ryan, </w:t>
      </w:r>
      <w:r w:rsidR="002806A8">
        <w:t>Diane Bennett</w:t>
      </w:r>
      <w:r w:rsidR="00187D32">
        <w:t>, Adam Holmes.</w:t>
      </w:r>
    </w:p>
    <w:p w14:paraId="629CDB09" w14:textId="286FC866" w:rsidR="004C40C7" w:rsidRPr="00FA5193" w:rsidRDefault="00251E54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The m</w:t>
      </w:r>
      <w:r w:rsidR="004604D5">
        <w:rPr>
          <w:rFonts w:cs="Times New Roman"/>
          <w:sz w:val="23"/>
          <w:szCs w:val="23"/>
        </w:rPr>
        <w:t xml:space="preserve">eeting </w:t>
      </w:r>
      <w:r>
        <w:rPr>
          <w:rFonts w:cs="Times New Roman"/>
          <w:sz w:val="23"/>
          <w:szCs w:val="23"/>
        </w:rPr>
        <w:t xml:space="preserve">was opened by Interim Chair, </w:t>
      </w:r>
      <w:r w:rsidR="007F7F50">
        <w:rPr>
          <w:rFonts w:cs="Times New Roman"/>
          <w:sz w:val="23"/>
          <w:szCs w:val="23"/>
        </w:rPr>
        <w:t xml:space="preserve">Professor </w:t>
      </w:r>
      <w:r>
        <w:rPr>
          <w:rFonts w:cs="Times New Roman"/>
          <w:sz w:val="23"/>
          <w:szCs w:val="23"/>
        </w:rPr>
        <w:t>Josh Slater.</w:t>
      </w:r>
    </w:p>
    <w:p w14:paraId="2272C39E" w14:textId="5C40A69F" w:rsidR="001C56EB" w:rsidRPr="00851C92" w:rsidRDefault="006F44CB" w:rsidP="00851C9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FA5193">
        <w:rPr>
          <w:rFonts w:cs="Times New Roman"/>
          <w:sz w:val="23"/>
          <w:szCs w:val="23"/>
        </w:rPr>
        <w:t>Record of attendance</w:t>
      </w:r>
      <w:r w:rsidR="004C40C7" w:rsidRPr="00FA5193">
        <w:rPr>
          <w:rFonts w:cs="Times New Roman"/>
          <w:sz w:val="23"/>
          <w:szCs w:val="23"/>
        </w:rPr>
        <w:t xml:space="preserve"> and apologies</w:t>
      </w:r>
      <w:r w:rsidR="003E6838" w:rsidRPr="00FA5193">
        <w:rPr>
          <w:rFonts w:cs="Times New Roman"/>
          <w:sz w:val="23"/>
          <w:szCs w:val="23"/>
        </w:rPr>
        <w:t xml:space="preserve">. </w:t>
      </w:r>
      <w:r w:rsidR="00143373">
        <w:rPr>
          <w:rFonts w:cs="Times New Roman"/>
          <w:sz w:val="23"/>
          <w:szCs w:val="23"/>
        </w:rPr>
        <w:t>No proxy voting forms were received</w:t>
      </w:r>
      <w:r w:rsidR="0010237B">
        <w:rPr>
          <w:rFonts w:cs="Times New Roman"/>
          <w:sz w:val="23"/>
          <w:szCs w:val="23"/>
        </w:rPr>
        <w:t>.</w:t>
      </w:r>
    </w:p>
    <w:p w14:paraId="1CA90BBD" w14:textId="5B7B6899" w:rsidR="00FA5193" w:rsidRPr="00851C92" w:rsidRDefault="00EB2FDD" w:rsidP="00851C9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FA5193">
        <w:rPr>
          <w:rFonts w:cs="Times New Roman"/>
          <w:sz w:val="23"/>
          <w:szCs w:val="23"/>
        </w:rPr>
        <w:t>Minutes of the previous AGM</w:t>
      </w:r>
      <w:r w:rsidRPr="00FA5193">
        <w:rPr>
          <w:rFonts w:cs="Times New Roman"/>
          <w:sz w:val="23"/>
          <w:szCs w:val="23"/>
        </w:rPr>
        <w:tab/>
      </w:r>
      <w:r w:rsidR="00C031C5">
        <w:rPr>
          <w:rFonts w:cs="Times New Roman"/>
          <w:sz w:val="23"/>
          <w:szCs w:val="23"/>
        </w:rPr>
        <w:t xml:space="preserve"> </w:t>
      </w:r>
      <w:r w:rsidR="00965A7C">
        <w:rPr>
          <w:rFonts w:cs="Times New Roman"/>
          <w:sz w:val="23"/>
          <w:szCs w:val="23"/>
        </w:rPr>
        <w:t>(Not applicable)</w:t>
      </w:r>
      <w:r w:rsidRPr="00851C92">
        <w:rPr>
          <w:rFonts w:cs="Times New Roman"/>
          <w:sz w:val="23"/>
          <w:szCs w:val="23"/>
        </w:rPr>
        <w:tab/>
      </w:r>
    </w:p>
    <w:p w14:paraId="25F001EA" w14:textId="430E37F1" w:rsidR="001C56EB" w:rsidRDefault="00B52F26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FA5193">
        <w:rPr>
          <w:rFonts w:cs="Times New Roman"/>
          <w:sz w:val="23"/>
          <w:szCs w:val="23"/>
        </w:rPr>
        <w:t xml:space="preserve">Receive the Annual Report </w:t>
      </w:r>
      <w:r w:rsidRPr="00FA5193">
        <w:rPr>
          <w:rFonts w:cs="Times New Roman"/>
          <w:sz w:val="23"/>
          <w:szCs w:val="23"/>
        </w:rPr>
        <w:tab/>
      </w:r>
      <w:r w:rsidRPr="00FA5193">
        <w:rPr>
          <w:rFonts w:cs="Times New Roman"/>
          <w:sz w:val="23"/>
          <w:szCs w:val="23"/>
        </w:rPr>
        <w:tab/>
      </w:r>
    </w:p>
    <w:p w14:paraId="7EF8D9E7" w14:textId="1B0B4C07" w:rsidR="00FA5193" w:rsidRPr="002878E1" w:rsidRDefault="00676357" w:rsidP="002878E1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MOTION: </w:t>
      </w:r>
      <w:r w:rsidR="00E24F6D">
        <w:rPr>
          <w:rFonts w:cs="Times New Roman"/>
          <w:sz w:val="23"/>
          <w:szCs w:val="23"/>
        </w:rPr>
        <w:t xml:space="preserve">The members receive the Annual Report of AEIMN ANZ </w:t>
      </w:r>
      <w:r w:rsidR="007A171D">
        <w:rPr>
          <w:rFonts w:cs="Times New Roman"/>
          <w:sz w:val="23"/>
          <w:szCs w:val="23"/>
        </w:rPr>
        <w:br/>
        <w:t xml:space="preserve">Moved:    </w:t>
      </w:r>
      <w:r w:rsidR="00851C92">
        <w:rPr>
          <w:rFonts w:cs="Times New Roman"/>
          <w:sz w:val="23"/>
          <w:szCs w:val="23"/>
        </w:rPr>
        <w:t>D</w:t>
      </w:r>
      <w:r w:rsidR="007F7F50">
        <w:rPr>
          <w:rFonts w:cs="Times New Roman"/>
          <w:sz w:val="23"/>
          <w:szCs w:val="23"/>
        </w:rPr>
        <w:t xml:space="preserve">avid </w:t>
      </w:r>
      <w:r w:rsidR="00851C92">
        <w:rPr>
          <w:rFonts w:cs="Times New Roman"/>
          <w:sz w:val="23"/>
          <w:szCs w:val="23"/>
        </w:rPr>
        <w:t>K</w:t>
      </w:r>
      <w:r w:rsidR="00412B39">
        <w:rPr>
          <w:rFonts w:cs="Times New Roman"/>
          <w:sz w:val="23"/>
          <w:szCs w:val="23"/>
        </w:rPr>
        <w:t>ing</w:t>
      </w:r>
      <w:r w:rsidR="007A171D">
        <w:rPr>
          <w:rFonts w:cs="Times New Roman"/>
          <w:sz w:val="23"/>
          <w:szCs w:val="23"/>
        </w:rPr>
        <w:t xml:space="preserve">              Seconded:</w:t>
      </w:r>
      <w:r w:rsidR="002878E1">
        <w:rPr>
          <w:rFonts w:cs="Times New Roman"/>
          <w:sz w:val="23"/>
          <w:szCs w:val="23"/>
        </w:rPr>
        <w:t xml:space="preserve">  G</w:t>
      </w:r>
      <w:r w:rsidR="00412B39">
        <w:rPr>
          <w:rFonts w:cs="Times New Roman"/>
          <w:sz w:val="23"/>
          <w:szCs w:val="23"/>
        </w:rPr>
        <w:t>ina Kemp</w:t>
      </w:r>
      <w:r w:rsidR="008327A2">
        <w:rPr>
          <w:rFonts w:cs="Times New Roman"/>
          <w:sz w:val="23"/>
          <w:szCs w:val="23"/>
        </w:rPr>
        <w:t xml:space="preserve">    Motion accepted.</w:t>
      </w:r>
    </w:p>
    <w:p w14:paraId="7BC8C896" w14:textId="7C6BAD25" w:rsidR="00770B3E" w:rsidRDefault="00B52F26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FA5193">
        <w:rPr>
          <w:rFonts w:cs="Times New Roman"/>
          <w:sz w:val="23"/>
          <w:szCs w:val="23"/>
        </w:rPr>
        <w:t>Receive the Financial Report</w:t>
      </w:r>
    </w:p>
    <w:p w14:paraId="49DE5189" w14:textId="3B3B3988" w:rsidR="006753AE" w:rsidRDefault="006753AE" w:rsidP="006753AE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MOTION: The members receive the AEIMN ANZ </w:t>
      </w:r>
      <w:r w:rsidR="00A040BB">
        <w:rPr>
          <w:rFonts w:cs="Times New Roman"/>
          <w:sz w:val="23"/>
          <w:szCs w:val="23"/>
        </w:rPr>
        <w:t xml:space="preserve">Financial Report for the year ending on 30 June 2022. </w:t>
      </w:r>
    </w:p>
    <w:p w14:paraId="102EECCA" w14:textId="04D01304" w:rsidR="007A171D" w:rsidRPr="00CF0E6B" w:rsidRDefault="007A171D" w:rsidP="00CF0E6B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Moved:     </w:t>
      </w:r>
      <w:r w:rsidR="00CF0E6B">
        <w:rPr>
          <w:rFonts w:cs="Times New Roman"/>
          <w:sz w:val="23"/>
          <w:szCs w:val="23"/>
        </w:rPr>
        <w:t>D</w:t>
      </w:r>
      <w:r w:rsidR="00E452F9">
        <w:rPr>
          <w:rFonts w:cs="Times New Roman"/>
          <w:sz w:val="23"/>
          <w:szCs w:val="23"/>
        </w:rPr>
        <w:t xml:space="preserve">avid </w:t>
      </w:r>
      <w:r w:rsidR="00CF0E6B">
        <w:rPr>
          <w:rFonts w:cs="Times New Roman"/>
          <w:sz w:val="23"/>
          <w:szCs w:val="23"/>
        </w:rPr>
        <w:t>K</w:t>
      </w:r>
      <w:r w:rsidR="00E452F9">
        <w:rPr>
          <w:rFonts w:cs="Times New Roman"/>
          <w:sz w:val="23"/>
          <w:szCs w:val="23"/>
        </w:rPr>
        <w:t>ing</w:t>
      </w:r>
      <w:r>
        <w:rPr>
          <w:rFonts w:cs="Times New Roman"/>
          <w:sz w:val="23"/>
          <w:szCs w:val="23"/>
        </w:rPr>
        <w:t xml:space="preserve">             Seconded:</w:t>
      </w:r>
      <w:r w:rsidR="00CF0E6B">
        <w:rPr>
          <w:rFonts w:cs="Times New Roman"/>
          <w:sz w:val="23"/>
          <w:szCs w:val="23"/>
        </w:rPr>
        <w:t xml:space="preserve">   R</w:t>
      </w:r>
      <w:r w:rsidR="00E452F9">
        <w:rPr>
          <w:rFonts w:cs="Times New Roman"/>
          <w:sz w:val="23"/>
          <w:szCs w:val="23"/>
        </w:rPr>
        <w:t xml:space="preserve">od </w:t>
      </w:r>
      <w:r w:rsidR="00CF0E6B">
        <w:rPr>
          <w:rFonts w:cs="Times New Roman"/>
          <w:sz w:val="23"/>
          <w:szCs w:val="23"/>
        </w:rPr>
        <w:t>S</w:t>
      </w:r>
      <w:r w:rsidR="00E452F9">
        <w:rPr>
          <w:rFonts w:cs="Times New Roman"/>
          <w:sz w:val="23"/>
          <w:szCs w:val="23"/>
        </w:rPr>
        <w:t>tebbing</w:t>
      </w:r>
      <w:r w:rsidR="008327A2">
        <w:rPr>
          <w:rFonts w:cs="Times New Roman"/>
          <w:sz w:val="23"/>
          <w:szCs w:val="23"/>
        </w:rPr>
        <w:t xml:space="preserve">     Motion accepted. </w:t>
      </w:r>
    </w:p>
    <w:p w14:paraId="5BEF1CE4" w14:textId="5DBFDCE8" w:rsidR="00CF0E6B" w:rsidRDefault="00770B3E" w:rsidP="00770B3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Proposed </w:t>
      </w:r>
      <w:r w:rsidRPr="00FA5193">
        <w:rPr>
          <w:rFonts w:cs="Times New Roman"/>
          <w:sz w:val="23"/>
          <w:szCs w:val="23"/>
        </w:rPr>
        <w:t>Motion</w:t>
      </w:r>
      <w:r w:rsidR="00C625E1">
        <w:rPr>
          <w:rFonts w:cs="Times New Roman"/>
          <w:sz w:val="23"/>
          <w:szCs w:val="23"/>
        </w:rPr>
        <w:t xml:space="preserve"> to accept the membership fee set by the Interim Board</w:t>
      </w:r>
      <w:r w:rsidR="00F80BDD">
        <w:rPr>
          <w:rFonts w:cs="Times New Roman"/>
          <w:sz w:val="23"/>
          <w:szCs w:val="23"/>
        </w:rPr>
        <w:t>.</w:t>
      </w:r>
    </w:p>
    <w:p w14:paraId="60C42DDB" w14:textId="4A004B4C" w:rsidR="00770B3E" w:rsidRPr="00FA5193" w:rsidRDefault="00CF0E6B" w:rsidP="00CF0E6B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Following </w:t>
      </w:r>
      <w:r w:rsidR="005064FB">
        <w:rPr>
          <w:rFonts w:cs="Times New Roman"/>
          <w:sz w:val="23"/>
          <w:szCs w:val="23"/>
        </w:rPr>
        <w:t xml:space="preserve">the </w:t>
      </w:r>
      <w:r>
        <w:rPr>
          <w:rFonts w:cs="Times New Roman"/>
          <w:sz w:val="23"/>
          <w:szCs w:val="23"/>
        </w:rPr>
        <w:t xml:space="preserve">discussion, which included future options </w:t>
      </w:r>
      <w:r w:rsidR="005064FB">
        <w:rPr>
          <w:rFonts w:cs="Times New Roman"/>
          <w:sz w:val="23"/>
          <w:szCs w:val="23"/>
        </w:rPr>
        <w:t>for persons with economic hardship, the motion was put to the meeting.</w:t>
      </w:r>
      <w:r w:rsidR="00770B3E" w:rsidRPr="00FA5193">
        <w:rPr>
          <w:rFonts w:cs="Times New Roman"/>
          <w:sz w:val="23"/>
          <w:szCs w:val="23"/>
        </w:rPr>
        <w:tab/>
        <w:t xml:space="preserve">             </w:t>
      </w:r>
    </w:p>
    <w:p w14:paraId="491A3D2B" w14:textId="22F9B16D" w:rsidR="007A171D" w:rsidRPr="00CF0E6B" w:rsidRDefault="00F41347" w:rsidP="00CF0E6B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C33D8C">
        <w:rPr>
          <w:rFonts w:cs="Times New Roman"/>
          <w:sz w:val="23"/>
          <w:szCs w:val="23"/>
        </w:rPr>
        <w:t xml:space="preserve"> </w:t>
      </w:r>
      <w:r w:rsidR="007A171D">
        <w:rPr>
          <w:rFonts w:cs="Times New Roman"/>
          <w:sz w:val="23"/>
          <w:szCs w:val="23"/>
        </w:rPr>
        <w:t>MOTION</w:t>
      </w:r>
      <w:r w:rsidR="00C33D8C">
        <w:rPr>
          <w:rFonts w:cs="Times New Roman"/>
          <w:sz w:val="23"/>
          <w:szCs w:val="23"/>
        </w:rPr>
        <w:t>: The</w:t>
      </w:r>
      <w:r w:rsidR="00770B3E" w:rsidRPr="00C33D8C">
        <w:rPr>
          <w:rFonts w:cs="Times New Roman"/>
          <w:sz w:val="23"/>
          <w:szCs w:val="23"/>
        </w:rPr>
        <w:t xml:space="preserve"> Annual membership fee of $55 per twelve months between the dates of 1 July 2022 and 30 June 2023.</w:t>
      </w:r>
      <w:r w:rsidR="00770B3E" w:rsidRPr="00107FA2">
        <w:rPr>
          <w:rFonts w:cs="Times New Roman"/>
          <w:sz w:val="23"/>
          <w:szCs w:val="23"/>
        </w:rPr>
        <w:tab/>
      </w:r>
      <w:r w:rsidR="00B52F26" w:rsidRPr="00107FA2">
        <w:rPr>
          <w:rFonts w:cs="Times New Roman"/>
          <w:sz w:val="23"/>
          <w:szCs w:val="23"/>
        </w:rPr>
        <w:t xml:space="preserve">  </w:t>
      </w:r>
      <w:r w:rsidR="00B52F26" w:rsidRPr="00CF0E6B">
        <w:rPr>
          <w:rFonts w:cs="Times New Roman"/>
          <w:sz w:val="23"/>
          <w:szCs w:val="23"/>
        </w:rPr>
        <w:t xml:space="preserve">     </w:t>
      </w:r>
    </w:p>
    <w:p w14:paraId="66BAE343" w14:textId="69147A87" w:rsidR="007A171D" w:rsidRDefault="007A171D" w:rsidP="007A171D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Moved:      </w:t>
      </w:r>
      <w:r w:rsidR="00D86502">
        <w:rPr>
          <w:rFonts w:cs="Times New Roman"/>
          <w:sz w:val="23"/>
          <w:szCs w:val="23"/>
        </w:rPr>
        <w:t>D</w:t>
      </w:r>
      <w:r w:rsidR="00412B39">
        <w:rPr>
          <w:rFonts w:cs="Times New Roman"/>
          <w:sz w:val="23"/>
          <w:szCs w:val="23"/>
        </w:rPr>
        <w:t xml:space="preserve">avid </w:t>
      </w:r>
      <w:r w:rsidR="00D86502">
        <w:rPr>
          <w:rFonts w:cs="Times New Roman"/>
          <w:sz w:val="23"/>
          <w:szCs w:val="23"/>
        </w:rPr>
        <w:t>K</w:t>
      </w:r>
      <w:r w:rsidR="00412B39">
        <w:rPr>
          <w:rFonts w:cs="Times New Roman"/>
          <w:sz w:val="23"/>
          <w:szCs w:val="23"/>
        </w:rPr>
        <w:t>ing</w:t>
      </w:r>
      <w:r>
        <w:rPr>
          <w:rFonts w:cs="Times New Roman"/>
          <w:sz w:val="23"/>
          <w:szCs w:val="23"/>
        </w:rPr>
        <w:t xml:space="preserve">          Seconded</w:t>
      </w:r>
      <w:r w:rsidR="00D86502">
        <w:rPr>
          <w:rFonts w:cs="Times New Roman"/>
          <w:sz w:val="23"/>
          <w:szCs w:val="23"/>
        </w:rPr>
        <w:t>:  S</w:t>
      </w:r>
      <w:r w:rsidR="00412B39">
        <w:rPr>
          <w:rFonts w:cs="Times New Roman"/>
          <w:sz w:val="23"/>
          <w:szCs w:val="23"/>
        </w:rPr>
        <w:t xml:space="preserve">ue </w:t>
      </w:r>
      <w:r w:rsidR="00D86502">
        <w:rPr>
          <w:rFonts w:cs="Times New Roman"/>
          <w:sz w:val="23"/>
          <w:szCs w:val="23"/>
        </w:rPr>
        <w:t>L</w:t>
      </w:r>
      <w:r w:rsidR="00412B39">
        <w:rPr>
          <w:rFonts w:cs="Times New Roman"/>
          <w:sz w:val="23"/>
          <w:szCs w:val="23"/>
        </w:rPr>
        <w:t>eslie</w:t>
      </w:r>
      <w:r w:rsidR="008327A2">
        <w:rPr>
          <w:rFonts w:cs="Times New Roman"/>
          <w:sz w:val="23"/>
          <w:szCs w:val="23"/>
        </w:rPr>
        <w:t xml:space="preserve">   Motion accepted.</w:t>
      </w:r>
    </w:p>
    <w:p w14:paraId="2091BFC1" w14:textId="77777777" w:rsidR="009827B2" w:rsidRDefault="009827B2" w:rsidP="009827B2">
      <w:p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</w:p>
    <w:p w14:paraId="101C6423" w14:textId="28C5A58F" w:rsidR="00A37721" w:rsidRDefault="00412B39" w:rsidP="009827B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Professor Slater</w:t>
      </w:r>
      <w:r w:rsidR="007A171D" w:rsidRPr="009827B2">
        <w:rPr>
          <w:rFonts w:cs="Times New Roman"/>
          <w:sz w:val="23"/>
          <w:szCs w:val="23"/>
        </w:rPr>
        <w:t xml:space="preserve"> hands over to </w:t>
      </w:r>
      <w:r w:rsidR="005A2434" w:rsidRPr="009827B2">
        <w:rPr>
          <w:rFonts w:cs="Times New Roman"/>
          <w:sz w:val="23"/>
          <w:szCs w:val="23"/>
        </w:rPr>
        <w:t>B</w:t>
      </w:r>
      <w:r>
        <w:rPr>
          <w:rFonts w:cs="Times New Roman"/>
          <w:sz w:val="23"/>
          <w:szCs w:val="23"/>
        </w:rPr>
        <w:t xml:space="preserve">en </w:t>
      </w:r>
      <w:r w:rsidR="005A2434" w:rsidRPr="009827B2">
        <w:rPr>
          <w:rFonts w:cs="Times New Roman"/>
          <w:sz w:val="23"/>
          <w:szCs w:val="23"/>
        </w:rPr>
        <w:t>B</w:t>
      </w:r>
      <w:r>
        <w:rPr>
          <w:rFonts w:cs="Times New Roman"/>
          <w:sz w:val="23"/>
          <w:szCs w:val="23"/>
        </w:rPr>
        <w:t>irbeck</w:t>
      </w:r>
      <w:r w:rsidR="006A41F4" w:rsidRPr="009827B2">
        <w:rPr>
          <w:rFonts w:cs="Times New Roman"/>
          <w:sz w:val="23"/>
          <w:szCs w:val="23"/>
        </w:rPr>
        <w:t xml:space="preserve">. </w:t>
      </w:r>
      <w:r w:rsidR="005A2434" w:rsidRPr="009827B2">
        <w:rPr>
          <w:rFonts w:cs="Times New Roman"/>
          <w:sz w:val="23"/>
          <w:szCs w:val="23"/>
        </w:rPr>
        <w:t xml:space="preserve"> </w:t>
      </w:r>
      <w:r w:rsidR="009827B2">
        <w:rPr>
          <w:rFonts w:cs="Times New Roman"/>
          <w:sz w:val="23"/>
          <w:szCs w:val="23"/>
        </w:rPr>
        <w:t>Ben asked if there were any objections to any persons being elected to the Board. None were raised.</w:t>
      </w:r>
    </w:p>
    <w:p w14:paraId="3DE50A6B" w14:textId="431BA5B8" w:rsidR="009827B2" w:rsidRPr="009827B2" w:rsidRDefault="005574C4" w:rsidP="009827B2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B</w:t>
      </w:r>
      <w:r w:rsidR="005A0218">
        <w:rPr>
          <w:rFonts w:cs="Times New Roman"/>
          <w:sz w:val="23"/>
          <w:szCs w:val="23"/>
        </w:rPr>
        <w:t xml:space="preserve">en </w:t>
      </w:r>
      <w:r>
        <w:rPr>
          <w:rFonts w:cs="Times New Roman"/>
          <w:sz w:val="23"/>
          <w:szCs w:val="23"/>
        </w:rPr>
        <w:t>announces that t</w:t>
      </w:r>
      <w:r w:rsidR="006E492E">
        <w:rPr>
          <w:rFonts w:cs="Times New Roman"/>
          <w:sz w:val="23"/>
          <w:szCs w:val="23"/>
        </w:rPr>
        <w:t xml:space="preserve">he members listed below are duly elected to the AIEMN ANZ Board, as the number of nominees has not exceeded the number of positions available. </w:t>
      </w:r>
    </w:p>
    <w:p w14:paraId="6F7CFF62" w14:textId="72BEBA2E" w:rsidR="0023628F" w:rsidRPr="005574C4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 w:rsidRPr="005574C4">
        <w:rPr>
          <w:rFonts w:cs="Times New Roman"/>
          <w:sz w:val="23"/>
          <w:szCs w:val="23"/>
        </w:rPr>
        <w:t>Prof</w:t>
      </w:r>
      <w:r w:rsidR="006E492E" w:rsidRPr="005574C4">
        <w:rPr>
          <w:rFonts w:cs="Times New Roman"/>
          <w:sz w:val="23"/>
          <w:szCs w:val="23"/>
        </w:rPr>
        <w:t>essor</w:t>
      </w:r>
      <w:r w:rsidRPr="005574C4">
        <w:rPr>
          <w:rFonts w:cs="Times New Roman"/>
          <w:sz w:val="23"/>
          <w:szCs w:val="23"/>
        </w:rPr>
        <w:t xml:space="preserve"> J</w:t>
      </w:r>
      <w:r w:rsidR="005C7D17">
        <w:rPr>
          <w:rFonts w:cs="Times New Roman"/>
          <w:sz w:val="23"/>
          <w:szCs w:val="23"/>
        </w:rPr>
        <w:t>ulian</w:t>
      </w:r>
      <w:r w:rsidRPr="005574C4">
        <w:rPr>
          <w:rFonts w:cs="Times New Roman"/>
          <w:sz w:val="23"/>
          <w:szCs w:val="23"/>
        </w:rPr>
        <w:t xml:space="preserve"> Slater</w:t>
      </w:r>
      <w:r w:rsidR="003372A3" w:rsidRPr="005574C4">
        <w:rPr>
          <w:rFonts w:cs="Times New Roman"/>
          <w:sz w:val="23"/>
          <w:szCs w:val="23"/>
        </w:rPr>
        <w:t xml:space="preserve"> (AUS)</w:t>
      </w:r>
    </w:p>
    <w:p w14:paraId="49D95ADA" w14:textId="77777777" w:rsidR="00E9371E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David King</w:t>
      </w:r>
      <w:r w:rsidR="003372A3">
        <w:rPr>
          <w:rFonts w:cs="Times New Roman"/>
          <w:sz w:val="23"/>
          <w:szCs w:val="23"/>
        </w:rPr>
        <w:t xml:space="preserve"> (AUS)</w:t>
      </w:r>
    </w:p>
    <w:p w14:paraId="566F0D52" w14:textId="46B2865C" w:rsidR="0023628F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Dr Christine Smith</w:t>
      </w:r>
      <w:r w:rsidR="003372A3">
        <w:rPr>
          <w:rFonts w:cs="Times New Roman"/>
          <w:sz w:val="23"/>
          <w:szCs w:val="23"/>
        </w:rPr>
        <w:t xml:space="preserve"> (AUS)</w:t>
      </w:r>
    </w:p>
    <w:p w14:paraId="0F907488" w14:textId="0965E1BF" w:rsidR="0023628F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Julie Fiedler</w:t>
      </w:r>
      <w:r w:rsidR="003372A3">
        <w:rPr>
          <w:rFonts w:cs="Times New Roman"/>
          <w:sz w:val="23"/>
          <w:szCs w:val="23"/>
        </w:rPr>
        <w:t xml:space="preserve"> (AUS)</w:t>
      </w:r>
    </w:p>
    <w:p w14:paraId="28E5B73E" w14:textId="1257C462" w:rsidR="0023628F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Rob Stebbing</w:t>
      </w:r>
      <w:r w:rsidR="003372A3">
        <w:rPr>
          <w:rFonts w:cs="Times New Roman"/>
          <w:sz w:val="23"/>
          <w:szCs w:val="23"/>
        </w:rPr>
        <w:t xml:space="preserve"> (AUS)</w:t>
      </w:r>
    </w:p>
    <w:p w14:paraId="2D2793BA" w14:textId="744BC0AF" w:rsidR="0023628F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Erica Honey</w:t>
      </w:r>
      <w:r w:rsidR="003372A3">
        <w:rPr>
          <w:rFonts w:cs="Times New Roman"/>
          <w:sz w:val="23"/>
          <w:szCs w:val="23"/>
        </w:rPr>
        <w:t xml:space="preserve"> (AUS)</w:t>
      </w:r>
    </w:p>
    <w:p w14:paraId="36801039" w14:textId="77777777" w:rsidR="00E63C81" w:rsidRDefault="0023628F" w:rsidP="005574C4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>Gina Kemp</w:t>
      </w:r>
      <w:r w:rsidR="003372A3">
        <w:rPr>
          <w:rFonts w:cs="Times New Roman"/>
          <w:sz w:val="23"/>
          <w:szCs w:val="23"/>
        </w:rPr>
        <w:t xml:space="preserve"> (NZ)</w:t>
      </w:r>
      <w:r w:rsidR="00A43AEF" w:rsidRPr="0066258F">
        <w:rPr>
          <w:rFonts w:cs="Times New Roman"/>
          <w:sz w:val="23"/>
          <w:szCs w:val="23"/>
        </w:rPr>
        <w:tab/>
      </w:r>
    </w:p>
    <w:p w14:paraId="4BA67C41" w14:textId="5A9BEBAE" w:rsidR="006C1180" w:rsidRDefault="00E63C81" w:rsidP="005A0218">
      <w:p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             </w:t>
      </w:r>
      <w:r w:rsidR="008B7E3C">
        <w:rPr>
          <w:rFonts w:cs="Times New Roman"/>
          <w:sz w:val="23"/>
          <w:szCs w:val="23"/>
        </w:rPr>
        <w:t xml:space="preserve">   </w:t>
      </w:r>
      <w:r>
        <w:rPr>
          <w:rFonts w:cs="Times New Roman"/>
          <w:sz w:val="23"/>
          <w:szCs w:val="23"/>
        </w:rPr>
        <w:t>B</w:t>
      </w:r>
      <w:r w:rsidR="005C7D17">
        <w:rPr>
          <w:rFonts w:cs="Times New Roman"/>
          <w:sz w:val="23"/>
          <w:szCs w:val="23"/>
        </w:rPr>
        <w:t xml:space="preserve">en </w:t>
      </w:r>
      <w:r>
        <w:rPr>
          <w:rFonts w:cs="Times New Roman"/>
          <w:sz w:val="23"/>
          <w:szCs w:val="23"/>
        </w:rPr>
        <w:t>B</w:t>
      </w:r>
      <w:r w:rsidR="005C7D17">
        <w:rPr>
          <w:rFonts w:cs="Times New Roman"/>
          <w:sz w:val="23"/>
          <w:szCs w:val="23"/>
        </w:rPr>
        <w:t>irbeck</w:t>
      </w:r>
      <w:r>
        <w:rPr>
          <w:rFonts w:cs="Times New Roman"/>
          <w:sz w:val="23"/>
          <w:szCs w:val="23"/>
        </w:rPr>
        <w:t xml:space="preserve"> hands the meeting back to</w:t>
      </w:r>
      <w:r w:rsidR="005C7D17">
        <w:rPr>
          <w:rFonts w:cs="Times New Roman"/>
          <w:sz w:val="23"/>
          <w:szCs w:val="23"/>
        </w:rPr>
        <w:t xml:space="preserve"> Professor Slater</w:t>
      </w:r>
      <w:r>
        <w:rPr>
          <w:rFonts w:cs="Times New Roman"/>
          <w:sz w:val="23"/>
          <w:szCs w:val="23"/>
        </w:rPr>
        <w:br/>
      </w:r>
      <w:r w:rsidR="00A43AEF" w:rsidRPr="00E63C81">
        <w:rPr>
          <w:rFonts w:cs="Times New Roman"/>
          <w:sz w:val="23"/>
          <w:szCs w:val="23"/>
        </w:rPr>
        <w:tab/>
      </w:r>
      <w:r w:rsidR="006C1180">
        <w:rPr>
          <w:rFonts w:cs="Times New Roman"/>
          <w:sz w:val="23"/>
          <w:szCs w:val="23"/>
        </w:rPr>
        <w:t>8.</w:t>
      </w:r>
      <w:r w:rsidR="008B7E3C">
        <w:rPr>
          <w:rFonts w:cs="Times New Roman"/>
          <w:sz w:val="23"/>
          <w:szCs w:val="23"/>
        </w:rPr>
        <w:t xml:space="preserve"> </w:t>
      </w:r>
      <w:r w:rsidR="00051C10">
        <w:rPr>
          <w:rFonts w:cs="Times New Roman"/>
          <w:sz w:val="23"/>
          <w:szCs w:val="23"/>
        </w:rPr>
        <w:t>Any other Business.</w:t>
      </w:r>
      <w:r>
        <w:rPr>
          <w:rFonts w:cs="Times New Roman"/>
          <w:sz w:val="23"/>
          <w:szCs w:val="23"/>
        </w:rPr>
        <w:t xml:space="preserve"> </w:t>
      </w:r>
    </w:p>
    <w:p w14:paraId="50ECF095" w14:textId="7D890B71" w:rsidR="0082494D" w:rsidRDefault="0082494D" w:rsidP="005A0218">
      <w:p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              </w:t>
      </w:r>
      <w:r w:rsidR="008B7E3C">
        <w:rPr>
          <w:rFonts w:cs="Times New Roman"/>
          <w:sz w:val="23"/>
          <w:szCs w:val="23"/>
        </w:rPr>
        <w:t xml:space="preserve">  </w:t>
      </w:r>
      <w:r w:rsidR="005A0218">
        <w:rPr>
          <w:rFonts w:cs="Times New Roman"/>
          <w:sz w:val="23"/>
          <w:szCs w:val="23"/>
        </w:rPr>
        <w:t>Professor Slater</w:t>
      </w:r>
      <w:r w:rsidR="00E63C81">
        <w:rPr>
          <w:rFonts w:cs="Times New Roman"/>
          <w:sz w:val="23"/>
          <w:szCs w:val="23"/>
        </w:rPr>
        <w:t xml:space="preserve"> asks if there is any other business. There being none</w:t>
      </w:r>
      <w:r>
        <w:rPr>
          <w:rFonts w:cs="Times New Roman"/>
          <w:sz w:val="23"/>
          <w:szCs w:val="23"/>
        </w:rPr>
        <w:t xml:space="preserve"> </w:t>
      </w:r>
      <w:r w:rsidR="00E63C81">
        <w:rPr>
          <w:rFonts w:cs="Times New Roman"/>
          <w:sz w:val="23"/>
          <w:szCs w:val="23"/>
        </w:rPr>
        <w:t>the meeting was</w:t>
      </w:r>
    </w:p>
    <w:p w14:paraId="4F6CA4B1" w14:textId="750C9C3B" w:rsidR="003E6838" w:rsidRDefault="0082494D" w:rsidP="006F44CB">
      <w:pPr>
        <w:autoSpaceDE w:val="0"/>
        <w:autoSpaceDN w:val="0"/>
        <w:adjustRightInd w:val="0"/>
        <w:spacing w:after="0" w:line="240" w:lineRule="auto"/>
        <w:rPr>
          <w:rFonts w:cs="Times New Roman"/>
          <w:sz w:val="23"/>
          <w:szCs w:val="23"/>
        </w:rPr>
      </w:pPr>
      <w:r>
        <w:rPr>
          <w:rFonts w:cs="Times New Roman"/>
          <w:sz w:val="23"/>
          <w:szCs w:val="23"/>
        </w:rPr>
        <w:t xml:space="preserve">              </w:t>
      </w:r>
      <w:r w:rsidR="00E63C81">
        <w:rPr>
          <w:rFonts w:cs="Times New Roman"/>
          <w:sz w:val="23"/>
          <w:szCs w:val="23"/>
        </w:rPr>
        <w:t xml:space="preserve"> </w:t>
      </w:r>
      <w:r w:rsidR="008B7E3C">
        <w:rPr>
          <w:rFonts w:cs="Times New Roman"/>
          <w:sz w:val="23"/>
          <w:szCs w:val="23"/>
        </w:rPr>
        <w:t xml:space="preserve"> </w:t>
      </w:r>
      <w:r w:rsidR="00E63C81">
        <w:rPr>
          <w:rFonts w:cs="Times New Roman"/>
          <w:sz w:val="23"/>
          <w:szCs w:val="23"/>
        </w:rPr>
        <w:t xml:space="preserve">closed at 7.25 pm. </w:t>
      </w:r>
    </w:p>
    <w:sectPr w:rsidR="003E6838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50D0" w14:textId="77777777" w:rsidR="00206267" w:rsidRDefault="00206267" w:rsidP="006E4F21">
      <w:pPr>
        <w:spacing w:after="0" w:line="240" w:lineRule="auto"/>
      </w:pPr>
      <w:r>
        <w:separator/>
      </w:r>
    </w:p>
  </w:endnote>
  <w:endnote w:type="continuationSeparator" w:id="0">
    <w:p w14:paraId="55E16388" w14:textId="77777777" w:rsidR="00206267" w:rsidRDefault="00206267" w:rsidP="006E4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C7E7D" w14:textId="77777777" w:rsidR="00206267" w:rsidRDefault="00206267" w:rsidP="006E4F21">
      <w:pPr>
        <w:spacing w:after="0" w:line="240" w:lineRule="auto"/>
      </w:pPr>
      <w:r>
        <w:separator/>
      </w:r>
    </w:p>
  </w:footnote>
  <w:footnote w:type="continuationSeparator" w:id="0">
    <w:p w14:paraId="5EE759DC" w14:textId="77777777" w:rsidR="00206267" w:rsidRDefault="00206267" w:rsidP="006E4F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5145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ADAA6D" w14:textId="67B9109F" w:rsidR="006E4F21" w:rsidRDefault="00000000">
        <w:pPr>
          <w:pStyle w:val="Header"/>
          <w:jc w:val="center"/>
        </w:pPr>
      </w:p>
    </w:sdtContent>
  </w:sdt>
  <w:p w14:paraId="62BE11E4" w14:textId="77777777" w:rsidR="006E4F21" w:rsidRDefault="006E4F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6F19"/>
    <w:multiLevelType w:val="hybridMultilevel"/>
    <w:tmpl w:val="F68AA7D4"/>
    <w:lvl w:ilvl="0" w:tplc="BA8AE9E0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A6E09"/>
    <w:multiLevelType w:val="hybridMultilevel"/>
    <w:tmpl w:val="37A2CC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D1CEE"/>
    <w:multiLevelType w:val="multilevel"/>
    <w:tmpl w:val="18CC8F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C36729"/>
    <w:multiLevelType w:val="hybridMultilevel"/>
    <w:tmpl w:val="B064A0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D82A6F"/>
    <w:multiLevelType w:val="hybridMultilevel"/>
    <w:tmpl w:val="708C1BBA"/>
    <w:lvl w:ilvl="0" w:tplc="FFB8C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65482"/>
    <w:multiLevelType w:val="hybridMultilevel"/>
    <w:tmpl w:val="934C4A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C7A7B7E"/>
    <w:multiLevelType w:val="hybridMultilevel"/>
    <w:tmpl w:val="C1EC1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E3828"/>
    <w:multiLevelType w:val="hybridMultilevel"/>
    <w:tmpl w:val="1CCAD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D56D0"/>
    <w:multiLevelType w:val="hybridMultilevel"/>
    <w:tmpl w:val="74C2A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61100"/>
    <w:multiLevelType w:val="hybridMultilevel"/>
    <w:tmpl w:val="E3ACBF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CD1A2B"/>
    <w:multiLevelType w:val="multilevel"/>
    <w:tmpl w:val="266085C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97D69EE"/>
    <w:multiLevelType w:val="hybridMultilevel"/>
    <w:tmpl w:val="2E942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AD2219"/>
    <w:multiLevelType w:val="multilevel"/>
    <w:tmpl w:val="B03207D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680006825">
    <w:abstractNumId w:val="0"/>
  </w:num>
  <w:num w:numId="2" w16cid:durableId="1995908299">
    <w:abstractNumId w:val="7"/>
  </w:num>
  <w:num w:numId="3" w16cid:durableId="969479225">
    <w:abstractNumId w:val="4"/>
  </w:num>
  <w:num w:numId="4" w16cid:durableId="1766877231">
    <w:abstractNumId w:val="6"/>
  </w:num>
  <w:num w:numId="5" w16cid:durableId="551693735">
    <w:abstractNumId w:val="1"/>
  </w:num>
  <w:num w:numId="6" w16cid:durableId="1988973821">
    <w:abstractNumId w:val="5"/>
  </w:num>
  <w:num w:numId="7" w16cid:durableId="100153394">
    <w:abstractNumId w:val="3"/>
  </w:num>
  <w:num w:numId="8" w16cid:durableId="1047028080">
    <w:abstractNumId w:val="11"/>
  </w:num>
  <w:num w:numId="9" w16cid:durableId="618340928">
    <w:abstractNumId w:val="8"/>
  </w:num>
  <w:num w:numId="10" w16cid:durableId="608590922">
    <w:abstractNumId w:val="10"/>
  </w:num>
  <w:num w:numId="11" w16cid:durableId="1739404118">
    <w:abstractNumId w:val="2"/>
  </w:num>
  <w:num w:numId="12" w16cid:durableId="134103443">
    <w:abstractNumId w:val="12"/>
  </w:num>
  <w:num w:numId="13" w16cid:durableId="17928169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yMLY0MzcwNzVT0lEKTi0uzszPAykwMqgFADm2OWktAAAA"/>
  </w:docVars>
  <w:rsids>
    <w:rsidRoot w:val="005B449E"/>
    <w:rsid w:val="000003CA"/>
    <w:rsid w:val="00021655"/>
    <w:rsid w:val="0003482E"/>
    <w:rsid w:val="0004105A"/>
    <w:rsid w:val="00051C10"/>
    <w:rsid w:val="000528E4"/>
    <w:rsid w:val="00064985"/>
    <w:rsid w:val="00066778"/>
    <w:rsid w:val="00070DC7"/>
    <w:rsid w:val="000E3E87"/>
    <w:rsid w:val="0010237B"/>
    <w:rsid w:val="00107FA2"/>
    <w:rsid w:val="00143373"/>
    <w:rsid w:val="001520C8"/>
    <w:rsid w:val="00187D32"/>
    <w:rsid w:val="001B5942"/>
    <w:rsid w:val="001C56EB"/>
    <w:rsid w:val="001D3108"/>
    <w:rsid w:val="001D6D13"/>
    <w:rsid w:val="001F05A5"/>
    <w:rsid w:val="00206267"/>
    <w:rsid w:val="0023628F"/>
    <w:rsid w:val="00251E54"/>
    <w:rsid w:val="00253FBE"/>
    <w:rsid w:val="00261C29"/>
    <w:rsid w:val="002806A8"/>
    <w:rsid w:val="002878E1"/>
    <w:rsid w:val="002B0248"/>
    <w:rsid w:val="002C1AA6"/>
    <w:rsid w:val="002E5CC2"/>
    <w:rsid w:val="00324826"/>
    <w:rsid w:val="00325A97"/>
    <w:rsid w:val="003330FF"/>
    <w:rsid w:val="003372A3"/>
    <w:rsid w:val="003B7AB3"/>
    <w:rsid w:val="003E6838"/>
    <w:rsid w:val="003F61E8"/>
    <w:rsid w:val="00412B39"/>
    <w:rsid w:val="004438DB"/>
    <w:rsid w:val="004604D5"/>
    <w:rsid w:val="00491795"/>
    <w:rsid w:val="00492A9B"/>
    <w:rsid w:val="004A12BB"/>
    <w:rsid w:val="004A16D7"/>
    <w:rsid w:val="004C40C7"/>
    <w:rsid w:val="005064FB"/>
    <w:rsid w:val="00520A37"/>
    <w:rsid w:val="00530100"/>
    <w:rsid w:val="005437B2"/>
    <w:rsid w:val="00555C9E"/>
    <w:rsid w:val="005574C4"/>
    <w:rsid w:val="00573742"/>
    <w:rsid w:val="00582C20"/>
    <w:rsid w:val="005864F6"/>
    <w:rsid w:val="005A0218"/>
    <w:rsid w:val="005A2434"/>
    <w:rsid w:val="005B449E"/>
    <w:rsid w:val="005C7D17"/>
    <w:rsid w:val="005E0A52"/>
    <w:rsid w:val="00630DD3"/>
    <w:rsid w:val="006558B4"/>
    <w:rsid w:val="0065689E"/>
    <w:rsid w:val="0066258F"/>
    <w:rsid w:val="006753AE"/>
    <w:rsid w:val="00676357"/>
    <w:rsid w:val="006965ED"/>
    <w:rsid w:val="006A41F4"/>
    <w:rsid w:val="006A4418"/>
    <w:rsid w:val="006B5A43"/>
    <w:rsid w:val="006C1180"/>
    <w:rsid w:val="006E492E"/>
    <w:rsid w:val="006E4DCB"/>
    <w:rsid w:val="006E4F21"/>
    <w:rsid w:val="006F44CB"/>
    <w:rsid w:val="00770B3E"/>
    <w:rsid w:val="007A171D"/>
    <w:rsid w:val="007B399E"/>
    <w:rsid w:val="007D3AB1"/>
    <w:rsid w:val="007E46EE"/>
    <w:rsid w:val="007E497D"/>
    <w:rsid w:val="007F14AF"/>
    <w:rsid w:val="007F7F50"/>
    <w:rsid w:val="00801A01"/>
    <w:rsid w:val="0082494D"/>
    <w:rsid w:val="008327A2"/>
    <w:rsid w:val="00851C92"/>
    <w:rsid w:val="00867179"/>
    <w:rsid w:val="00870831"/>
    <w:rsid w:val="00884AB6"/>
    <w:rsid w:val="008B7E3C"/>
    <w:rsid w:val="008C7551"/>
    <w:rsid w:val="008E0EA2"/>
    <w:rsid w:val="008F4A3C"/>
    <w:rsid w:val="00957CF4"/>
    <w:rsid w:val="00965A7C"/>
    <w:rsid w:val="009827B2"/>
    <w:rsid w:val="00991EDC"/>
    <w:rsid w:val="00997B2A"/>
    <w:rsid w:val="009D07B1"/>
    <w:rsid w:val="00A040BB"/>
    <w:rsid w:val="00A37721"/>
    <w:rsid w:val="00A4312F"/>
    <w:rsid w:val="00A43AEF"/>
    <w:rsid w:val="00A521E4"/>
    <w:rsid w:val="00A611EE"/>
    <w:rsid w:val="00A97686"/>
    <w:rsid w:val="00AA7FFB"/>
    <w:rsid w:val="00AD3B0D"/>
    <w:rsid w:val="00B32C62"/>
    <w:rsid w:val="00B37CA0"/>
    <w:rsid w:val="00B4136F"/>
    <w:rsid w:val="00B52F26"/>
    <w:rsid w:val="00B531C7"/>
    <w:rsid w:val="00B55565"/>
    <w:rsid w:val="00B94313"/>
    <w:rsid w:val="00C031C5"/>
    <w:rsid w:val="00C059AD"/>
    <w:rsid w:val="00C06D2C"/>
    <w:rsid w:val="00C103C5"/>
    <w:rsid w:val="00C1061F"/>
    <w:rsid w:val="00C33D8C"/>
    <w:rsid w:val="00C46716"/>
    <w:rsid w:val="00C625E1"/>
    <w:rsid w:val="00CB4301"/>
    <w:rsid w:val="00CF0E6B"/>
    <w:rsid w:val="00D01CC1"/>
    <w:rsid w:val="00D14FEA"/>
    <w:rsid w:val="00D265E4"/>
    <w:rsid w:val="00D27F57"/>
    <w:rsid w:val="00D65C6D"/>
    <w:rsid w:val="00D67497"/>
    <w:rsid w:val="00D7779B"/>
    <w:rsid w:val="00D86502"/>
    <w:rsid w:val="00D94FB1"/>
    <w:rsid w:val="00D950CB"/>
    <w:rsid w:val="00D95437"/>
    <w:rsid w:val="00D96799"/>
    <w:rsid w:val="00DA5785"/>
    <w:rsid w:val="00DC5C44"/>
    <w:rsid w:val="00DF49B7"/>
    <w:rsid w:val="00E24F6D"/>
    <w:rsid w:val="00E452F9"/>
    <w:rsid w:val="00E63C81"/>
    <w:rsid w:val="00E75536"/>
    <w:rsid w:val="00E92323"/>
    <w:rsid w:val="00E9371E"/>
    <w:rsid w:val="00EB2FDD"/>
    <w:rsid w:val="00EB4D64"/>
    <w:rsid w:val="00EC5F61"/>
    <w:rsid w:val="00F25598"/>
    <w:rsid w:val="00F3230F"/>
    <w:rsid w:val="00F36E7D"/>
    <w:rsid w:val="00F41347"/>
    <w:rsid w:val="00F54120"/>
    <w:rsid w:val="00F807BD"/>
    <w:rsid w:val="00F80BDD"/>
    <w:rsid w:val="00FA5193"/>
    <w:rsid w:val="00FC4407"/>
    <w:rsid w:val="00FE3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CEC67"/>
  <w15:chartTrackingRefBased/>
  <w15:docId w15:val="{0B008635-B482-4E90-8B21-7A9DF44EB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9AD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58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8B4"/>
    <w:rPr>
      <w:color w:val="605E5C"/>
      <w:shd w:val="clear" w:color="auto" w:fill="E1DFDD"/>
    </w:rPr>
  </w:style>
  <w:style w:type="paragraph" w:customStyle="1" w:styleId="Default">
    <w:name w:val="Default"/>
    <w:rsid w:val="00253FBE"/>
    <w:pPr>
      <w:autoSpaceDE w:val="0"/>
      <w:autoSpaceDN w:val="0"/>
      <w:adjustRightInd w:val="0"/>
      <w:spacing w:after="0" w:line="240" w:lineRule="auto"/>
    </w:pPr>
    <w:rPr>
      <w:rFonts w:ascii="Montserrat Black" w:hAnsi="Montserrat Black" w:cs="Montserrat Black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64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4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F21"/>
  </w:style>
  <w:style w:type="paragraph" w:styleId="Footer">
    <w:name w:val="footer"/>
    <w:basedOn w:val="Normal"/>
    <w:link w:val="FooterChar"/>
    <w:uiPriority w:val="99"/>
    <w:unhideWhenUsed/>
    <w:rsid w:val="006E4F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EC6C00-31E6-466F-996D-46BE41F0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43</Words>
  <Characters>1780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iedler</dc:creator>
  <cp:keywords/>
  <dc:description/>
  <cp:lastModifiedBy>Julie Fiedler</cp:lastModifiedBy>
  <cp:revision>56</cp:revision>
  <dcterms:created xsi:type="dcterms:W3CDTF">2022-10-11T07:51:00Z</dcterms:created>
  <dcterms:modified xsi:type="dcterms:W3CDTF">2023-11-0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6e6db9fe7cf1dfe421a92fe1834490115ccd748b05ffe2422101b2b10c0c09</vt:lpwstr>
  </property>
</Properties>
</file>